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176B28">
        <w:rPr>
          <w:rFonts w:ascii="Corbel" w:hAnsi="Corbel"/>
          <w:b/>
          <w:sz w:val="24"/>
          <w:szCs w:val="24"/>
        </w:rPr>
        <w:t>51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176B28" w:rsidRPr="00176B28">
        <w:rPr>
          <w:rFonts w:ascii="Corbel" w:hAnsi="Corbel"/>
          <w:b/>
          <w:sz w:val="24"/>
          <w:szCs w:val="24"/>
        </w:rPr>
        <w:t>Configure the ATA Gateway settings</w:t>
      </w:r>
      <w:r w:rsidR="00176B28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D100AC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C71C7">
        <w:rPr>
          <w:rFonts w:ascii="Corbel" w:hAnsi="Corbel"/>
          <w:sz w:val="24"/>
          <w:szCs w:val="24"/>
        </w:rPr>
        <w:t>configure the ATA gateway settings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8B59D9" w:rsidP="001E684E">
      <w:pPr>
        <w:jc w:val="both"/>
        <w:rPr>
          <w:rFonts w:ascii="Corbel" w:hAnsi="Corbel"/>
          <w:sz w:val="24"/>
          <w:szCs w:val="24"/>
        </w:rPr>
      </w:pPr>
      <w:r w:rsidRPr="008B59D9">
        <w:rPr>
          <w:rFonts w:ascii="Corbel" w:hAnsi="Corbel"/>
          <w:sz w:val="24"/>
          <w:szCs w:val="24"/>
        </w:rPr>
        <w:t xml:space="preserve">After the ATA Gateway was installed, </w:t>
      </w:r>
      <w:r>
        <w:rPr>
          <w:rFonts w:ascii="Corbel" w:hAnsi="Corbel"/>
          <w:sz w:val="24"/>
          <w:szCs w:val="24"/>
        </w:rPr>
        <w:t>we need</w:t>
      </w:r>
      <w:r w:rsidRPr="008B59D9">
        <w:rPr>
          <w:rFonts w:ascii="Corbel" w:hAnsi="Corbel"/>
          <w:sz w:val="24"/>
          <w:szCs w:val="24"/>
        </w:rPr>
        <w:t xml:space="preserve"> to configure the settings for the ATA Gateway.</w:t>
      </w:r>
      <w:r w:rsidR="00FC71C7">
        <w:rPr>
          <w:rFonts w:ascii="Corbel" w:hAnsi="Corbel"/>
          <w:sz w:val="24"/>
          <w:szCs w:val="24"/>
        </w:rPr>
        <w:t xml:space="preserve"> So, in this lab we are going to configure the ATA gateway settings.</w:t>
      </w:r>
    </w:p>
    <w:p w:rsidR="00601429" w:rsidRPr="001909D3" w:rsidRDefault="001909D3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Prerequisite: </w:t>
      </w:r>
      <w:r w:rsidR="00710BEE">
        <w:rPr>
          <w:rFonts w:ascii="Corbel" w:hAnsi="Corbel"/>
          <w:sz w:val="24"/>
          <w:szCs w:val="24"/>
        </w:rPr>
        <w:t>Windows Server 2016</w:t>
      </w:r>
      <w:r>
        <w:rPr>
          <w:rFonts w:ascii="Corbel" w:hAnsi="Corbel"/>
          <w:sz w:val="24"/>
          <w:szCs w:val="24"/>
        </w:rPr>
        <w:t>.</w:t>
      </w:r>
      <w:r w:rsidR="00710BEE">
        <w:rPr>
          <w:rFonts w:ascii="Corbel" w:hAnsi="Corbel"/>
          <w:sz w:val="24"/>
          <w:szCs w:val="24"/>
        </w:rPr>
        <w:t xml:space="preserve"> Windows</w:t>
      </w:r>
      <w:r w:rsidR="00710BEE" w:rsidRPr="00710BEE">
        <w:rPr>
          <w:rFonts w:ascii="Corbel" w:hAnsi="Corbel"/>
          <w:sz w:val="24"/>
          <w:szCs w:val="24"/>
        </w:rPr>
        <w:t xml:space="preserve"> server </w:t>
      </w:r>
      <w:r w:rsidR="00710BEE">
        <w:rPr>
          <w:rFonts w:ascii="Corbel" w:hAnsi="Corbel"/>
          <w:sz w:val="24"/>
          <w:szCs w:val="24"/>
        </w:rPr>
        <w:t xml:space="preserve">should be </w:t>
      </w:r>
      <w:r w:rsidR="00710BEE" w:rsidRPr="00710BEE">
        <w:rPr>
          <w:rFonts w:ascii="Corbel" w:hAnsi="Corbel"/>
          <w:sz w:val="24"/>
          <w:szCs w:val="24"/>
        </w:rPr>
        <w:t>a member of a domain or workgroup.</w:t>
      </w:r>
      <w:r w:rsidR="001C4A48">
        <w:rPr>
          <w:rFonts w:ascii="Corbel" w:hAnsi="Corbel"/>
          <w:sz w:val="24"/>
          <w:szCs w:val="24"/>
        </w:rPr>
        <w:t xml:space="preserve"> </w:t>
      </w:r>
      <w:r w:rsidR="001C4A48" w:rsidRPr="001C4A48">
        <w:rPr>
          <w:rFonts w:ascii="Corbel" w:hAnsi="Corbel"/>
          <w:sz w:val="24"/>
          <w:szCs w:val="24"/>
        </w:rPr>
        <w:t>At least one network adapter</w:t>
      </w:r>
      <w:r w:rsidR="001C4A48">
        <w:rPr>
          <w:rFonts w:ascii="Corbel" w:hAnsi="Corbel"/>
          <w:sz w:val="24"/>
          <w:szCs w:val="24"/>
        </w:rPr>
        <w:t xml:space="preserve">. </w:t>
      </w:r>
      <w:r w:rsidR="000627BC">
        <w:rPr>
          <w:rFonts w:ascii="Corbel" w:hAnsi="Corbel"/>
          <w:sz w:val="24"/>
          <w:szCs w:val="24"/>
        </w:rPr>
        <w:t xml:space="preserve">Microsoft </w:t>
      </w:r>
      <w:r w:rsidR="000627BC" w:rsidRPr="000627BC">
        <w:rPr>
          <w:rFonts w:ascii="Corbel" w:hAnsi="Corbel"/>
          <w:sz w:val="24"/>
          <w:szCs w:val="24"/>
        </w:rPr>
        <w:t>.Net Framework 4.6.1</w:t>
      </w:r>
      <w:r w:rsidR="000627BC">
        <w:rPr>
          <w:rFonts w:ascii="Corbel" w:hAnsi="Corbel"/>
          <w:sz w:val="24"/>
          <w:szCs w:val="24"/>
        </w:rPr>
        <w:t xml:space="preserve"> or later. Browser - </w:t>
      </w:r>
      <w:r w:rsidR="000627BC" w:rsidRPr="000627BC">
        <w:rPr>
          <w:rFonts w:ascii="Corbel" w:hAnsi="Corbel"/>
          <w:sz w:val="24"/>
          <w:szCs w:val="24"/>
        </w:rPr>
        <w:t>Internet Explorer version 10 and above</w:t>
      </w:r>
      <w:r w:rsidR="000627BC">
        <w:rPr>
          <w:rFonts w:ascii="Corbel" w:hAnsi="Corbel"/>
          <w:sz w:val="24"/>
          <w:szCs w:val="24"/>
        </w:rPr>
        <w:t xml:space="preserve"> (or any other latest browser)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A6B73" w:rsidRDefault="00FC71C7" w:rsidP="00FC71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C71C7">
        <w:rPr>
          <w:rFonts w:ascii="Corbel" w:hAnsi="Corbel"/>
          <w:sz w:val="24"/>
          <w:szCs w:val="24"/>
        </w:rPr>
        <w:t xml:space="preserve">In the ATA Console, go to </w:t>
      </w:r>
      <w:r w:rsidRPr="00FC71C7">
        <w:rPr>
          <w:rFonts w:ascii="Corbel" w:hAnsi="Corbel"/>
          <w:b/>
          <w:sz w:val="24"/>
          <w:szCs w:val="24"/>
        </w:rPr>
        <w:t>Configuration</w:t>
      </w:r>
      <w:r w:rsidRPr="00FC71C7">
        <w:rPr>
          <w:rFonts w:ascii="Corbel" w:hAnsi="Corbel"/>
          <w:sz w:val="24"/>
          <w:szCs w:val="24"/>
        </w:rPr>
        <w:t xml:space="preserve"> and, under </w:t>
      </w:r>
      <w:r w:rsidRPr="00FC71C7">
        <w:rPr>
          <w:rFonts w:ascii="Corbel" w:hAnsi="Corbel"/>
          <w:b/>
          <w:sz w:val="24"/>
          <w:szCs w:val="24"/>
        </w:rPr>
        <w:t>System</w:t>
      </w:r>
      <w:r w:rsidRPr="00FC71C7">
        <w:rPr>
          <w:rFonts w:ascii="Corbel" w:hAnsi="Corbel"/>
          <w:sz w:val="24"/>
          <w:szCs w:val="24"/>
        </w:rPr>
        <w:t xml:space="preserve">, select </w:t>
      </w:r>
      <w:r w:rsidRPr="00FC71C7">
        <w:rPr>
          <w:rFonts w:ascii="Corbel" w:hAnsi="Corbel"/>
          <w:b/>
          <w:sz w:val="24"/>
          <w:szCs w:val="24"/>
        </w:rPr>
        <w:t>Gateways</w:t>
      </w:r>
      <w:r w:rsidRPr="00FC71C7">
        <w:rPr>
          <w:rFonts w:ascii="Corbel" w:hAnsi="Corbel"/>
          <w:sz w:val="24"/>
          <w:szCs w:val="24"/>
        </w:rPr>
        <w:t>.</w:t>
      </w:r>
    </w:p>
    <w:p w:rsidR="00FC71C7" w:rsidRPr="00FC71C7" w:rsidRDefault="00FC71C7" w:rsidP="00FC71C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5590297" wp14:editId="0790EA59">
            <wp:extent cx="6467475" cy="1854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6669" cy="1859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1C7" w:rsidRDefault="00FC71C7" w:rsidP="00FC71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C71C7">
        <w:rPr>
          <w:rFonts w:ascii="Corbel" w:hAnsi="Corbel"/>
          <w:sz w:val="24"/>
          <w:szCs w:val="24"/>
        </w:rPr>
        <w:t xml:space="preserve">Click on the Gateway you want to configure and enter the </w:t>
      </w:r>
      <w:r>
        <w:rPr>
          <w:rFonts w:ascii="Corbel" w:hAnsi="Corbel"/>
          <w:sz w:val="24"/>
          <w:szCs w:val="24"/>
        </w:rPr>
        <w:t>details.</w:t>
      </w:r>
    </w:p>
    <w:p w:rsidR="00FC71C7" w:rsidRPr="00FC71C7" w:rsidRDefault="00FC71C7" w:rsidP="00FC71C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1D58F8F" wp14:editId="55F0F105">
            <wp:extent cx="4610100" cy="2726238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2719" cy="273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1C7" w:rsidRDefault="00FC71C7" w:rsidP="00FC71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C71C7">
        <w:rPr>
          <w:rFonts w:ascii="Corbel" w:hAnsi="Corbel"/>
          <w:sz w:val="24"/>
          <w:szCs w:val="24"/>
        </w:rPr>
        <w:lastRenderedPageBreak/>
        <w:t xml:space="preserve">Enter </w:t>
      </w:r>
      <w:r w:rsidR="00341D42">
        <w:rPr>
          <w:rFonts w:ascii="Corbel" w:hAnsi="Corbel"/>
          <w:sz w:val="24"/>
          <w:szCs w:val="24"/>
        </w:rPr>
        <w:t>a</w:t>
      </w:r>
      <w:r w:rsidRPr="00FC71C7">
        <w:rPr>
          <w:rFonts w:ascii="Corbel" w:hAnsi="Corbel"/>
          <w:sz w:val="24"/>
          <w:szCs w:val="24"/>
        </w:rPr>
        <w:t xml:space="preserve"> description </w:t>
      </w:r>
      <w:r w:rsidR="00341D42">
        <w:rPr>
          <w:rFonts w:ascii="Corbel" w:hAnsi="Corbel"/>
          <w:sz w:val="24"/>
          <w:szCs w:val="24"/>
        </w:rPr>
        <w:t>for the</w:t>
      </w:r>
      <w:proofErr w:type="spellStart"/>
      <w:r w:rsidR="00341D42">
        <w:rPr>
          <w:rFonts w:ascii="Corbel" w:hAnsi="Corbel"/>
          <w:sz w:val="24"/>
          <w:szCs w:val="24"/>
        </w:rPr>
        <w:t xml:space="preserve"> </w:t>
      </w:r>
      <w:proofErr w:type="spellEnd"/>
      <w:r w:rsidR="00341D42">
        <w:rPr>
          <w:rFonts w:ascii="Corbel" w:hAnsi="Corbel"/>
          <w:sz w:val="24"/>
          <w:szCs w:val="24"/>
        </w:rPr>
        <w:t>ATA Gateway (optional) in the Description field.</w:t>
      </w:r>
    </w:p>
    <w:p w:rsidR="00341D42" w:rsidRPr="00FC71C7" w:rsidRDefault="00341D42" w:rsidP="00341D4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41D42">
        <w:rPr>
          <w:rFonts w:ascii="Corbel" w:hAnsi="Corbel"/>
          <w:sz w:val="24"/>
          <w:szCs w:val="24"/>
        </w:rPr>
        <w:t>Port Mirrored Domain Controllers (FQDN)</w:t>
      </w:r>
      <w:r>
        <w:rPr>
          <w:rFonts w:ascii="Corbel" w:hAnsi="Corbel"/>
          <w:sz w:val="24"/>
          <w:szCs w:val="24"/>
        </w:rPr>
        <w:t xml:space="preserve"> - </w:t>
      </w:r>
      <w:r w:rsidRPr="00341D42">
        <w:rPr>
          <w:rFonts w:ascii="Corbel" w:hAnsi="Corbel"/>
          <w:sz w:val="24"/>
          <w:szCs w:val="24"/>
        </w:rPr>
        <w:t>Enter the complete FQDN of your domain controller and click the plus sign to add it to the list.</w:t>
      </w:r>
      <w:r>
        <w:rPr>
          <w:rFonts w:ascii="Corbel" w:hAnsi="Corbel"/>
          <w:sz w:val="24"/>
          <w:szCs w:val="24"/>
        </w:rPr>
        <w:t xml:space="preserve"> For ex. – corp.labdomain.com. after entering the domain controller click + sign that is shown in the text box field.</w:t>
      </w:r>
    </w:p>
    <w:p w:rsidR="00341D42" w:rsidRPr="00341D42" w:rsidRDefault="00341D42" w:rsidP="00341D4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41D42">
        <w:rPr>
          <w:rFonts w:ascii="Corbel" w:hAnsi="Corbel"/>
          <w:sz w:val="24"/>
          <w:szCs w:val="24"/>
        </w:rPr>
        <w:t>Capture Network adapters - For an ATA Gateway on a dedicated server, select the network adapters that are configured as the destination mirror port. These receive the mirrored domain controller traffic.</w:t>
      </w:r>
    </w:p>
    <w:p w:rsidR="00FC71C7" w:rsidRDefault="00341D42" w:rsidP="00341D4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41D42">
        <w:rPr>
          <w:rFonts w:ascii="Corbel" w:hAnsi="Corbel"/>
          <w:sz w:val="24"/>
          <w:szCs w:val="24"/>
        </w:rPr>
        <w:t>Domain synchronizer candidate</w:t>
      </w:r>
      <w:r>
        <w:rPr>
          <w:rFonts w:ascii="Corbel" w:hAnsi="Corbel"/>
          <w:sz w:val="24"/>
          <w:szCs w:val="24"/>
        </w:rPr>
        <w:t xml:space="preserve"> - </w:t>
      </w:r>
      <w:r w:rsidRPr="00341D42">
        <w:rPr>
          <w:rFonts w:ascii="Corbel" w:hAnsi="Corbel"/>
          <w:sz w:val="24"/>
          <w:szCs w:val="24"/>
        </w:rPr>
        <w:t>Any ATA Gateway set to be a domain synchronizer candidate can be responsible for synchronization between ATA and your Active Directory domain.</w:t>
      </w:r>
      <w:r>
        <w:rPr>
          <w:rFonts w:ascii="Corbel" w:hAnsi="Corbel"/>
          <w:sz w:val="24"/>
          <w:szCs w:val="24"/>
        </w:rPr>
        <w:t xml:space="preserve"> </w:t>
      </w:r>
      <w:r w:rsidRPr="00341D42">
        <w:rPr>
          <w:rFonts w:ascii="Corbel" w:hAnsi="Corbel"/>
          <w:sz w:val="24"/>
          <w:szCs w:val="24"/>
        </w:rPr>
        <w:t>Depending on the size of the domain, the initial synchronization might take some time and is resource-intensive. By default, only ATA Gateways are set as Domain synchronizer candidates.</w:t>
      </w:r>
      <w:r>
        <w:rPr>
          <w:rFonts w:ascii="Corbel" w:hAnsi="Corbel"/>
          <w:sz w:val="24"/>
          <w:szCs w:val="24"/>
        </w:rPr>
        <w:t xml:space="preserve"> </w:t>
      </w:r>
    </w:p>
    <w:p w:rsidR="00341D42" w:rsidRDefault="00341D42" w:rsidP="00341D4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configuring all the settings click </w:t>
      </w:r>
      <w:r w:rsidRPr="00341D42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>.</w:t>
      </w:r>
    </w:p>
    <w:p w:rsidR="00341D42" w:rsidRDefault="00341D42" w:rsidP="00341D4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B23C92A" wp14:editId="2F21C9B1">
            <wp:extent cx="5743575" cy="36671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1D42" w:rsidRDefault="00341D42" w:rsidP="00341D4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fter saving, the status will be changed in th</w:t>
      </w:r>
      <w:bookmarkStart w:id="0" w:name="_GoBack"/>
      <w:bookmarkEnd w:id="0"/>
      <w:r>
        <w:rPr>
          <w:rFonts w:ascii="Corbel" w:hAnsi="Corbel"/>
          <w:sz w:val="24"/>
          <w:szCs w:val="24"/>
        </w:rPr>
        <w:t>e Gateways setting page and the service status is starting.</w:t>
      </w:r>
    </w:p>
    <w:p w:rsidR="00341D42" w:rsidRPr="00341D42" w:rsidRDefault="00341D42" w:rsidP="00341D4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15B0DC" wp14:editId="675B9512">
            <wp:extent cx="6858000" cy="2455545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1D42" w:rsidRPr="00341D42" w:rsidSect="00AD4B2C">
      <w:footerReference w:type="default" r:id="rId1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FFB" w:rsidRDefault="00722FFB" w:rsidP="00467A39">
      <w:pPr>
        <w:spacing w:after="0" w:line="240" w:lineRule="auto"/>
      </w:pPr>
      <w:r>
        <w:separator/>
      </w:r>
    </w:p>
  </w:endnote>
  <w:endnote w:type="continuationSeparator" w:id="0">
    <w:p w:rsidR="00722FFB" w:rsidRDefault="00722FFB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FFB" w:rsidRDefault="00722FFB" w:rsidP="00467A39">
      <w:pPr>
        <w:spacing w:after="0" w:line="240" w:lineRule="auto"/>
      </w:pPr>
      <w:r>
        <w:separator/>
      </w:r>
    </w:p>
  </w:footnote>
  <w:footnote w:type="continuationSeparator" w:id="0">
    <w:p w:rsidR="00722FFB" w:rsidRDefault="00722FFB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113C6"/>
    <w:rsid w:val="00022281"/>
    <w:rsid w:val="000240CF"/>
    <w:rsid w:val="000267A9"/>
    <w:rsid w:val="000306B9"/>
    <w:rsid w:val="00031B96"/>
    <w:rsid w:val="000322B9"/>
    <w:rsid w:val="00037733"/>
    <w:rsid w:val="00040291"/>
    <w:rsid w:val="00053EFF"/>
    <w:rsid w:val="000627BC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A6B73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76B28"/>
    <w:rsid w:val="001909D3"/>
    <w:rsid w:val="00194813"/>
    <w:rsid w:val="001974F6"/>
    <w:rsid w:val="00197B99"/>
    <w:rsid w:val="001A7D3D"/>
    <w:rsid w:val="001B1660"/>
    <w:rsid w:val="001B2F84"/>
    <w:rsid w:val="001B4127"/>
    <w:rsid w:val="001C4A48"/>
    <w:rsid w:val="001D0D83"/>
    <w:rsid w:val="001D1C40"/>
    <w:rsid w:val="001D1D8C"/>
    <w:rsid w:val="001D4522"/>
    <w:rsid w:val="001D6522"/>
    <w:rsid w:val="001E502E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31D8"/>
    <w:rsid w:val="00274B5A"/>
    <w:rsid w:val="00274C0E"/>
    <w:rsid w:val="00274CF0"/>
    <w:rsid w:val="002817C9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2058D"/>
    <w:rsid w:val="00336A74"/>
    <w:rsid w:val="00341D42"/>
    <w:rsid w:val="00343869"/>
    <w:rsid w:val="00351D2D"/>
    <w:rsid w:val="00352D23"/>
    <w:rsid w:val="00365331"/>
    <w:rsid w:val="00370408"/>
    <w:rsid w:val="003718AD"/>
    <w:rsid w:val="00373400"/>
    <w:rsid w:val="0037487A"/>
    <w:rsid w:val="003820BF"/>
    <w:rsid w:val="00382F7D"/>
    <w:rsid w:val="003A6FF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4DE5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75430"/>
    <w:rsid w:val="00481590"/>
    <w:rsid w:val="00492575"/>
    <w:rsid w:val="004A33B5"/>
    <w:rsid w:val="004A37CC"/>
    <w:rsid w:val="004B0728"/>
    <w:rsid w:val="004B491E"/>
    <w:rsid w:val="004B77DD"/>
    <w:rsid w:val="004C0423"/>
    <w:rsid w:val="004E0ACB"/>
    <w:rsid w:val="004E3688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96F14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3460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0BEE"/>
    <w:rsid w:val="00711AB3"/>
    <w:rsid w:val="007130BA"/>
    <w:rsid w:val="007201FB"/>
    <w:rsid w:val="00722FFB"/>
    <w:rsid w:val="00741988"/>
    <w:rsid w:val="007504B5"/>
    <w:rsid w:val="007622E7"/>
    <w:rsid w:val="00762BB3"/>
    <w:rsid w:val="00772414"/>
    <w:rsid w:val="00776B04"/>
    <w:rsid w:val="00777830"/>
    <w:rsid w:val="00781C76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B1ABD"/>
    <w:rsid w:val="008B59D9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6143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45A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B54B7"/>
    <w:rsid w:val="00CC13C4"/>
    <w:rsid w:val="00CD0578"/>
    <w:rsid w:val="00CE371D"/>
    <w:rsid w:val="00CE716F"/>
    <w:rsid w:val="00CF2902"/>
    <w:rsid w:val="00CF78F6"/>
    <w:rsid w:val="00D02EF1"/>
    <w:rsid w:val="00D100AC"/>
    <w:rsid w:val="00D12420"/>
    <w:rsid w:val="00D16264"/>
    <w:rsid w:val="00D21B29"/>
    <w:rsid w:val="00D222AF"/>
    <w:rsid w:val="00D2265D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B503F"/>
    <w:rsid w:val="00DC4385"/>
    <w:rsid w:val="00DD67B6"/>
    <w:rsid w:val="00DD6E40"/>
    <w:rsid w:val="00DE08D8"/>
    <w:rsid w:val="00DF4477"/>
    <w:rsid w:val="00DF56C6"/>
    <w:rsid w:val="00E00C84"/>
    <w:rsid w:val="00E0255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2705B"/>
    <w:rsid w:val="00F35836"/>
    <w:rsid w:val="00F50634"/>
    <w:rsid w:val="00F527A4"/>
    <w:rsid w:val="00F5388D"/>
    <w:rsid w:val="00F57BD2"/>
    <w:rsid w:val="00F6084A"/>
    <w:rsid w:val="00F64B3D"/>
    <w:rsid w:val="00F6528B"/>
    <w:rsid w:val="00F653F1"/>
    <w:rsid w:val="00F80B46"/>
    <w:rsid w:val="00F81535"/>
    <w:rsid w:val="00F91DE8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C71C7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876BC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  <w:style w:type="character" w:styleId="UnresolvedMention">
    <w:name w:val="Unresolved Mention"/>
    <w:basedOn w:val="DefaultParagraphFont"/>
    <w:uiPriority w:val="99"/>
    <w:semiHidden/>
    <w:unhideWhenUsed/>
    <w:rsid w:val="00424D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1B35B-DB88-44B1-B0E4-D18BF6352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3</cp:revision>
  <cp:lastPrinted>2017-11-09T12:25:00Z</cp:lastPrinted>
  <dcterms:created xsi:type="dcterms:W3CDTF">2017-11-09T12:27:00Z</dcterms:created>
  <dcterms:modified xsi:type="dcterms:W3CDTF">2017-11-09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